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3EFE3"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32"/>
          <w:szCs w:val="32"/>
          <w:lang w:eastAsia="en-US" w:bidi="en-US"/>
        </w:rPr>
      </w:pPr>
      <w:bookmarkStart w:id="0" w:name="_GoBack"/>
      <w:bookmarkEnd w:id="0"/>
      <w:r w:rsidRPr="0028326A">
        <w:rPr>
          <w:rFonts w:ascii="Times New Roman" w:hAnsi="Times New Roman"/>
          <w:b/>
          <w:sz w:val="32"/>
          <w:szCs w:val="32"/>
          <w:lang w:eastAsia="en-US" w:bidi="en-US"/>
        </w:rPr>
        <w:t>POSSIBLE MARKETING STRATEGIES</w:t>
      </w:r>
    </w:p>
    <w:p w14:paraId="7063EFE4"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063EFE6"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EFE7"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SEGMENTATION STRATEGIES</w:t>
      </w:r>
    </w:p>
    <w:p w14:paraId="7063EFE8"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EFE9"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Geographic</w:t>
      </w:r>
    </w:p>
    <w:p w14:paraId="7063EFEA"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Demographic</w:t>
      </w:r>
    </w:p>
    <w:p w14:paraId="7063EFEB"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Psychographics</w:t>
      </w:r>
    </w:p>
    <w:p w14:paraId="7063EFEC" w14:textId="78A763D8"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Behavio</w:t>
      </w:r>
      <w:r w:rsidR="0028326A">
        <w:rPr>
          <w:rFonts w:ascii="Times New Roman" w:hAnsi="Times New Roman"/>
          <w:sz w:val="24"/>
          <w:szCs w:val="24"/>
          <w:lang w:eastAsia="en-US" w:bidi="en-US"/>
        </w:rPr>
        <w:t>u</w:t>
      </w:r>
      <w:r w:rsidRPr="0028326A">
        <w:rPr>
          <w:rFonts w:ascii="Times New Roman" w:hAnsi="Times New Roman"/>
          <w:sz w:val="24"/>
          <w:szCs w:val="24"/>
          <w:lang w:eastAsia="en-US" w:bidi="en-US"/>
        </w:rPr>
        <w:t>ral</w:t>
      </w:r>
    </w:p>
    <w:p w14:paraId="7063EFED"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sz w:val="24"/>
          <w:szCs w:val="24"/>
          <w:lang w:eastAsia="en-US" w:bidi="en-US"/>
        </w:rPr>
      </w:pPr>
    </w:p>
    <w:p w14:paraId="7063EFEE"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EFEF"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TARGET MARKET SELECTION STRATEGIES</w:t>
      </w:r>
    </w:p>
    <w:p w14:paraId="7063EFF0"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p>
    <w:p w14:paraId="7063EFF1"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Single-segment concentration</w:t>
      </w:r>
    </w:p>
    <w:p w14:paraId="7063EFF2"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Selective specification</w:t>
      </w:r>
    </w:p>
    <w:p w14:paraId="7063EFF3" w14:textId="629AFEEB"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Product speciali</w:t>
      </w:r>
      <w:r w:rsidR="0028326A">
        <w:rPr>
          <w:rFonts w:ascii="Times New Roman" w:hAnsi="Times New Roman"/>
          <w:sz w:val="24"/>
          <w:szCs w:val="24"/>
          <w:lang w:eastAsia="en-US" w:bidi="en-US"/>
        </w:rPr>
        <w:t>s</w:t>
      </w:r>
      <w:r w:rsidRPr="0028326A">
        <w:rPr>
          <w:rFonts w:ascii="Times New Roman" w:hAnsi="Times New Roman"/>
          <w:sz w:val="24"/>
          <w:szCs w:val="24"/>
          <w:lang w:eastAsia="en-US" w:bidi="en-US"/>
        </w:rPr>
        <w:t>ation</w:t>
      </w:r>
    </w:p>
    <w:p w14:paraId="7063EFF4" w14:textId="7E6FE8ED"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Market speciali</w:t>
      </w:r>
      <w:r w:rsidR="0028326A">
        <w:rPr>
          <w:rFonts w:ascii="Times New Roman" w:hAnsi="Times New Roman"/>
          <w:sz w:val="24"/>
          <w:szCs w:val="24"/>
          <w:lang w:eastAsia="en-US" w:bidi="en-US"/>
        </w:rPr>
        <w:t>s</w:t>
      </w:r>
      <w:r w:rsidRPr="0028326A">
        <w:rPr>
          <w:rFonts w:ascii="Times New Roman" w:hAnsi="Times New Roman"/>
          <w:sz w:val="24"/>
          <w:szCs w:val="24"/>
          <w:lang w:eastAsia="en-US" w:bidi="en-US"/>
        </w:rPr>
        <w:t>ation</w:t>
      </w:r>
    </w:p>
    <w:p w14:paraId="7063EFF5"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Full market coverage</w:t>
      </w:r>
    </w:p>
    <w:p w14:paraId="7063EFF6"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sz w:val="24"/>
          <w:szCs w:val="24"/>
          <w:lang w:eastAsia="en-US" w:bidi="en-US"/>
        </w:rPr>
      </w:pPr>
    </w:p>
    <w:p w14:paraId="7063EFF7"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EFF8"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DIFFERENTIATION STRATEGIES</w:t>
      </w:r>
    </w:p>
    <w:p w14:paraId="7063EFF9"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p>
    <w:p w14:paraId="7063EFFA"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Product itself</w:t>
      </w:r>
    </w:p>
    <w:p w14:paraId="7063EFFB"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Services</w:t>
      </w:r>
    </w:p>
    <w:p w14:paraId="7063EFFC"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Personnel</w:t>
      </w:r>
    </w:p>
    <w:p w14:paraId="7063EFFD"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sz w:val="24"/>
          <w:szCs w:val="24"/>
          <w:lang w:eastAsia="en-US" w:bidi="en-US"/>
        </w:rPr>
        <w:t>Image</w:t>
      </w:r>
    </w:p>
    <w:p w14:paraId="7063EFFE"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sz w:val="24"/>
          <w:szCs w:val="24"/>
          <w:lang w:eastAsia="en-US" w:bidi="en-US"/>
        </w:rPr>
      </w:pPr>
    </w:p>
    <w:p w14:paraId="7063EFFF"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F000"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POSITIONING STRATEGIES</w:t>
      </w:r>
    </w:p>
    <w:p w14:paraId="7063F001"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sz w:val="24"/>
          <w:szCs w:val="24"/>
          <w:lang w:eastAsia="en-US" w:bidi="en-US"/>
        </w:rPr>
      </w:pPr>
    </w:p>
    <w:p w14:paraId="7063F002"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Attribute positioning</w:t>
      </w:r>
    </w:p>
    <w:p w14:paraId="7063F003"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Benefit positioning</w:t>
      </w:r>
    </w:p>
    <w:p w14:paraId="7063F004"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Use/application positioning</w:t>
      </w:r>
    </w:p>
    <w:p w14:paraId="7063F005"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User positioning</w:t>
      </w:r>
    </w:p>
    <w:p w14:paraId="7063F006"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Competitor positioning</w:t>
      </w:r>
    </w:p>
    <w:p w14:paraId="7063F007"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oduct category positioning</w:t>
      </w:r>
    </w:p>
    <w:p w14:paraId="7063F008" w14:textId="77777777" w:rsidR="00A0715E" w:rsidRPr="0028326A" w:rsidRDefault="00F4160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Quality/price positioning</w:t>
      </w:r>
    </w:p>
    <w:p w14:paraId="7063F009"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F00A" w14:textId="542ACFAC" w:rsidR="008F6EDD" w:rsidRDefault="008F6EDD">
      <w:pPr>
        <w:spacing w:after="160" w:line="259" w:lineRule="auto"/>
        <w:rPr>
          <w:rFonts w:ascii="Times New Roman" w:hAnsi="Times New Roman"/>
          <w:b/>
          <w:sz w:val="24"/>
          <w:szCs w:val="24"/>
          <w:lang w:eastAsia="en-US" w:bidi="en-US"/>
        </w:rPr>
      </w:pPr>
      <w:r>
        <w:rPr>
          <w:rFonts w:ascii="Times New Roman" w:hAnsi="Times New Roman"/>
          <w:b/>
          <w:sz w:val="24"/>
          <w:szCs w:val="24"/>
          <w:lang w:eastAsia="en-US" w:bidi="en-US"/>
        </w:rPr>
        <w:br w:type="page"/>
      </w:r>
    </w:p>
    <w:p w14:paraId="096DE768"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F00B"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MARKETING MIX STRATEGIES</w:t>
      </w:r>
    </w:p>
    <w:p w14:paraId="7063F00C"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F00D" w14:textId="77777777" w:rsidR="00A0715E" w:rsidRPr="0028326A" w:rsidRDefault="00F4160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Product</w:t>
      </w:r>
    </w:p>
    <w:p w14:paraId="7063F00E"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p>
    <w:p w14:paraId="7063F00F"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New product development</w:t>
      </w:r>
    </w:p>
    <w:p w14:paraId="7063F010"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oduct line</w:t>
      </w:r>
    </w:p>
    <w:p w14:paraId="7063F011"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Brand</w:t>
      </w:r>
    </w:p>
    <w:p w14:paraId="7063F012" w14:textId="5853462A"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ackaging/label</w:t>
      </w:r>
      <w:r w:rsidR="008F6EDD">
        <w:rPr>
          <w:rFonts w:ascii="Times New Roman" w:hAnsi="Times New Roman"/>
          <w:sz w:val="24"/>
          <w:szCs w:val="24"/>
          <w:lang w:eastAsia="en-US" w:bidi="en-US"/>
        </w:rPr>
        <w:t>l</w:t>
      </w:r>
      <w:r w:rsidRPr="0028326A">
        <w:rPr>
          <w:rFonts w:ascii="Times New Roman" w:hAnsi="Times New Roman"/>
          <w:sz w:val="24"/>
          <w:szCs w:val="24"/>
          <w:lang w:eastAsia="en-US" w:bidi="en-US"/>
        </w:rPr>
        <w:t>ing</w:t>
      </w:r>
    </w:p>
    <w:p w14:paraId="7063F013"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oduct life cycle decisions</w:t>
      </w:r>
    </w:p>
    <w:p w14:paraId="7063F014" w14:textId="77777777" w:rsidR="00A0715E" w:rsidRPr="0028326A" w:rsidRDefault="00A0715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sz w:val="24"/>
          <w:szCs w:val="24"/>
          <w:lang w:eastAsia="en-US" w:bidi="en-US"/>
        </w:rPr>
      </w:pPr>
    </w:p>
    <w:p w14:paraId="7063F015" w14:textId="77777777" w:rsidR="00A0715E" w:rsidRPr="0028326A" w:rsidRDefault="00F4160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Pricing</w:t>
      </w:r>
    </w:p>
    <w:p w14:paraId="7063F016" w14:textId="77777777" w:rsidR="00A0715E" w:rsidRPr="0028326A" w:rsidRDefault="00A0715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sz w:val="24"/>
          <w:szCs w:val="24"/>
          <w:lang w:eastAsia="en-US" w:bidi="en-US"/>
        </w:rPr>
      </w:pPr>
    </w:p>
    <w:p w14:paraId="7063F017" w14:textId="0DB79ABE"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Mark</w:t>
      </w:r>
      <w:r w:rsidR="008F6EDD">
        <w:rPr>
          <w:rFonts w:ascii="Times New Roman" w:hAnsi="Times New Roman"/>
          <w:sz w:val="24"/>
          <w:szCs w:val="24"/>
          <w:lang w:eastAsia="en-US" w:bidi="en-US"/>
        </w:rPr>
        <w:t>-</w:t>
      </w:r>
      <w:r w:rsidRPr="0028326A">
        <w:rPr>
          <w:rFonts w:ascii="Times New Roman" w:hAnsi="Times New Roman"/>
          <w:sz w:val="24"/>
          <w:szCs w:val="24"/>
          <w:lang w:eastAsia="en-US" w:bidi="en-US"/>
        </w:rPr>
        <w:t>up pricing</w:t>
      </w:r>
    </w:p>
    <w:p w14:paraId="7063F018"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Target-return pricing</w:t>
      </w:r>
    </w:p>
    <w:p w14:paraId="7063F019"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erceived-value pricing</w:t>
      </w:r>
    </w:p>
    <w:p w14:paraId="7063F01A"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Value pricing</w:t>
      </w:r>
    </w:p>
    <w:p w14:paraId="7063F01B"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Going-rate pricing</w:t>
      </w:r>
    </w:p>
    <w:p w14:paraId="7063F01C"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Sealed-bid pricing</w:t>
      </w:r>
    </w:p>
    <w:p w14:paraId="7063F01D"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Geographical pricing</w:t>
      </w:r>
    </w:p>
    <w:p w14:paraId="7063F01E"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ice discount allowances</w:t>
      </w:r>
    </w:p>
    <w:p w14:paraId="7063F01F"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omotional pricing</w:t>
      </w:r>
    </w:p>
    <w:p w14:paraId="7063F020"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Discriminatory pricing</w:t>
      </w:r>
    </w:p>
    <w:p w14:paraId="7063F021"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roduct mix pricing</w:t>
      </w:r>
    </w:p>
    <w:p w14:paraId="7063F022" w14:textId="77777777" w:rsidR="00A0715E" w:rsidRPr="0028326A" w:rsidRDefault="00A0715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sz w:val="24"/>
          <w:szCs w:val="24"/>
          <w:lang w:eastAsia="en-US" w:bidi="en-US"/>
        </w:rPr>
      </w:pPr>
    </w:p>
    <w:p w14:paraId="7063F023" w14:textId="77777777" w:rsidR="00A0715E" w:rsidRPr="0028326A" w:rsidRDefault="00F4160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Promoting</w:t>
      </w:r>
    </w:p>
    <w:p w14:paraId="7063F024" w14:textId="77777777" w:rsidR="00A0715E" w:rsidRPr="0028326A" w:rsidRDefault="00A0715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p>
    <w:p w14:paraId="7063F025"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Advertising</w:t>
      </w:r>
    </w:p>
    <w:p w14:paraId="7063F026"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Billboards</w:t>
      </w:r>
    </w:p>
    <w:p w14:paraId="7063F027"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oint-of-purchase displays</w:t>
      </w:r>
    </w:p>
    <w:p w14:paraId="7063F028"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Symbols and logos</w:t>
      </w:r>
    </w:p>
    <w:p w14:paraId="7063F029"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ackaging inserts</w:t>
      </w:r>
    </w:p>
    <w:p w14:paraId="7063F02A"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Sales promotion</w:t>
      </w:r>
    </w:p>
    <w:p w14:paraId="7063F02B"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ublic relations</w:t>
      </w:r>
    </w:p>
    <w:p w14:paraId="7063F02C"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Personal selling</w:t>
      </w:r>
    </w:p>
    <w:p w14:paraId="7063F02D" w14:textId="77777777" w:rsidR="00A0715E" w:rsidRPr="0028326A" w:rsidRDefault="00F4160C">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Direct marketing</w:t>
      </w:r>
    </w:p>
    <w:p w14:paraId="7063F02E"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063F02F" w14:textId="77777777" w:rsidR="00A0715E" w:rsidRPr="0028326A" w:rsidRDefault="00F4160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Place</w:t>
      </w:r>
    </w:p>
    <w:p w14:paraId="7063F030" w14:textId="77777777" w:rsidR="00A0715E" w:rsidRPr="0028326A" w:rsidRDefault="00A0715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sz w:val="24"/>
          <w:szCs w:val="24"/>
          <w:lang w:eastAsia="en-US" w:bidi="en-US"/>
        </w:rPr>
      </w:pPr>
    </w:p>
    <w:p w14:paraId="7063F031"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Channel choice</w:t>
      </w:r>
    </w:p>
    <w:p w14:paraId="7063F032"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Market logistics</w:t>
      </w:r>
    </w:p>
    <w:p w14:paraId="7063F033"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Inventory</w:t>
      </w:r>
    </w:p>
    <w:p w14:paraId="7063F034"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Transportation modes/carriers</w:t>
      </w:r>
    </w:p>
    <w:p w14:paraId="7063F035"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063F036"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7063F037" w14:textId="77777777" w:rsidR="00A0715E" w:rsidRPr="0028326A" w:rsidRDefault="00F416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8326A">
        <w:rPr>
          <w:rFonts w:ascii="Times New Roman" w:hAnsi="Times New Roman"/>
          <w:b/>
          <w:sz w:val="24"/>
          <w:szCs w:val="24"/>
          <w:lang w:eastAsia="en-US" w:bidi="en-US"/>
        </w:rPr>
        <w:t>CURRENT MARKETING STRATEGIES</w:t>
      </w:r>
    </w:p>
    <w:p w14:paraId="7063F038" w14:textId="77777777" w:rsidR="00A0715E" w:rsidRPr="0028326A" w:rsidRDefault="00A071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063F039"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Relationship marketing</w:t>
      </w:r>
    </w:p>
    <w:p w14:paraId="7063F03A" w14:textId="77777777" w:rsidR="00A0715E" w:rsidRPr="0028326A" w:rsidRDefault="00F4160C">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8326A">
        <w:rPr>
          <w:rFonts w:ascii="Times New Roman" w:hAnsi="Times New Roman"/>
          <w:sz w:val="24"/>
          <w:szCs w:val="24"/>
          <w:lang w:eastAsia="en-US" w:bidi="en-US"/>
        </w:rPr>
        <w:t>Database marketing</w:t>
      </w:r>
    </w:p>
    <w:p w14:paraId="7063F03B" w14:textId="77777777" w:rsidR="00A0715E" w:rsidRPr="0028326A" w:rsidRDefault="00A0715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hAnsi="Times New Roman"/>
          <w:sz w:val="24"/>
          <w:szCs w:val="24"/>
          <w:lang w:eastAsia="en-US" w:bidi="en-US"/>
        </w:rPr>
      </w:pPr>
    </w:p>
    <w:sectPr w:rsidR="00A0715E" w:rsidRPr="0028326A">
      <w:headerReference w:type="default" r:id="rId7"/>
      <w:pgSz w:w="12240" w:h="15840"/>
      <w:pgMar w:top="1440" w:right="1440" w:bottom="1079"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D1C71" w14:textId="77777777" w:rsidR="00703EAE" w:rsidRDefault="00703EAE">
      <w:r>
        <w:separator/>
      </w:r>
    </w:p>
  </w:endnote>
  <w:endnote w:type="continuationSeparator" w:id="0">
    <w:p w14:paraId="1A962537" w14:textId="77777777" w:rsidR="00703EAE" w:rsidRDefault="00703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961D1" w14:textId="77777777" w:rsidR="00703EAE" w:rsidRDefault="00703EAE">
      <w:r>
        <w:separator/>
      </w:r>
    </w:p>
  </w:footnote>
  <w:footnote w:type="continuationSeparator" w:id="0">
    <w:p w14:paraId="7689D5A4" w14:textId="77777777" w:rsidR="00703EAE" w:rsidRDefault="00703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3F03C" w14:textId="77777777" w:rsidR="00A0715E" w:rsidRDefault="00A0715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913F7"/>
    <w:multiLevelType w:val="singleLevel"/>
    <w:tmpl w:val="1B980846"/>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abstractNum w:abstractNumId="1" w15:restartNumberingAfterBreak="0">
    <w:nsid w:val="44F64C51"/>
    <w:multiLevelType w:val="multilevel"/>
    <w:tmpl w:val="10945FE4"/>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lvl w:ilvl="1">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2" w15:restartNumberingAfterBreak="0">
    <w:nsid w:val="53650441"/>
    <w:multiLevelType w:val="singleLevel"/>
    <w:tmpl w:val="B8D8A9EA"/>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DSwMLM0NjGxNDdW0lEKTi0uzszPAykwqgUAQFQ16SwAAAA="/>
    <w:docVar w:name="Description" w:val="This template is used in assessing possible marketing strategies regarding the target market and the strategies to be applied. There are many other planning and management document templates for you to browse here. https://www.templateguru.co.za/templates/planning-management/"/>
    <w:docVar w:name="Excerpt" w:val="no excerpt available"/>
    <w:docVar w:name="Tags" w:val="possible marketing strategies, maketing strategy, strategic management, business documents, entrepreneurship, entrepreneur , possible marketing strategies template, possible marketing strategies example "/>
  </w:docVars>
  <w:rsids>
    <w:rsidRoot w:val="00A0715E"/>
    <w:rsid w:val="0028326A"/>
    <w:rsid w:val="00350CA3"/>
    <w:rsid w:val="005C0B50"/>
    <w:rsid w:val="006D621D"/>
    <w:rsid w:val="00703EAE"/>
    <w:rsid w:val="00714E6A"/>
    <w:rsid w:val="007311CB"/>
    <w:rsid w:val="007C644A"/>
    <w:rsid w:val="008F6EDD"/>
    <w:rsid w:val="00A0715E"/>
    <w:rsid w:val="00F35752"/>
    <w:rsid w:val="00F41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3E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76</Words>
  <Characters>1116</Characters>
  <Application>Microsoft Office Word</Application>
  <DocSecurity>0</DocSecurity>
  <Lines>88</Lines>
  <Paragraphs>62</Paragraphs>
  <ScaleCrop>false</ScaleCrop>
  <HeadingPairs>
    <vt:vector size="2" baseType="variant">
      <vt:variant>
        <vt:lpstr>Title</vt:lpstr>
      </vt:variant>
      <vt:variant>
        <vt:i4>1</vt:i4>
      </vt:variant>
    </vt:vector>
  </HeadingPairs>
  <TitlesOfParts>
    <vt:vector size="1" baseType="lpstr">
      <vt:lpstr>POSSIBLE MARKETING STRATEGIES</vt:lpstr>
    </vt:vector>
  </TitlesOfParts>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6:56:00Z</dcterms:created>
  <dcterms:modified xsi:type="dcterms:W3CDTF">2019-10-21T19:16:00Z</dcterms:modified>
  <cp:category/>
</cp:coreProperties>
</file>